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Riccard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usell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Isola della Scala, VR, Italia Bovolone, VR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ovolone, VR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5/10/199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7186532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gusellar@yahoo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1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1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1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1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